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0B461" w14:textId="77777777" w:rsidR="00FA3180" w:rsidRDefault="00FA3180" w:rsidP="00271279">
      <w:pPr>
        <w:spacing w:after="0" w:line="240" w:lineRule="auto"/>
        <w:jc w:val="center"/>
        <w:rPr>
          <w:rFonts w:cstheme="minorBidi"/>
          <w:sz w:val="18"/>
          <w:szCs w:val="18"/>
        </w:rPr>
      </w:pPr>
      <w:bookmarkStart w:id="0" w:name="_Hlk503170305"/>
      <w:bookmarkStart w:id="1" w:name="_Hlk493054601"/>
      <w:bookmarkStart w:id="2" w:name="_Hlk510504297"/>
      <w:bookmarkStart w:id="3" w:name="_Hlk519086632"/>
      <w:bookmarkStart w:id="4" w:name="_Hlk527954480"/>
    </w:p>
    <w:p w14:paraId="7463A589" w14:textId="2B3033FE" w:rsidR="00271279" w:rsidRDefault="00B558EE" w:rsidP="001C4E0C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 xml:space="preserve">May </w:t>
      </w:r>
      <w:r w:rsidR="009F77E9">
        <w:rPr>
          <w:rFonts w:cstheme="minorBidi"/>
        </w:rPr>
        <w:t>8</w:t>
      </w:r>
      <w:r w:rsidR="00271279" w:rsidRPr="001C4E0C">
        <w:rPr>
          <w:rFonts w:cstheme="minorBidi"/>
        </w:rPr>
        <w:t>, 201</w:t>
      </w:r>
      <w:r w:rsidR="004F448F">
        <w:rPr>
          <w:rFonts w:cstheme="minorBidi"/>
        </w:rPr>
        <w:t>9</w:t>
      </w:r>
      <w:r w:rsidR="00271279" w:rsidRPr="001C4E0C">
        <w:rPr>
          <w:rFonts w:cstheme="minorBidi"/>
        </w:rPr>
        <w:t xml:space="preserve"> 9:00 AM</w:t>
      </w:r>
    </w:p>
    <w:p w14:paraId="73474F04" w14:textId="46EA1DB5" w:rsidR="004F448F" w:rsidRDefault="004F448F" w:rsidP="001C4E0C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>Northeast Technology Center</w:t>
      </w:r>
    </w:p>
    <w:p w14:paraId="1E827BB4" w14:textId="4038B9D5" w:rsidR="004F448F" w:rsidRDefault="004F448F" w:rsidP="001C4E0C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>Administration Building – Auditorium</w:t>
      </w:r>
    </w:p>
    <w:p w14:paraId="6DF3E349" w14:textId="36727EAF" w:rsidR="004F448F" w:rsidRPr="001C4E0C" w:rsidRDefault="004F448F" w:rsidP="001C4E0C">
      <w:pPr>
        <w:spacing w:after="0" w:line="240" w:lineRule="auto"/>
        <w:jc w:val="center"/>
        <w:rPr>
          <w:rFonts w:cstheme="minorBidi"/>
        </w:rPr>
      </w:pPr>
      <w:r>
        <w:rPr>
          <w:rFonts w:cstheme="minorBidi"/>
        </w:rPr>
        <w:t>6195 W Hwy 20, Pryor, OK 74361</w:t>
      </w:r>
    </w:p>
    <w:p w14:paraId="5AE4D99A" w14:textId="03952BF4" w:rsidR="00FA3180" w:rsidRPr="00041E27" w:rsidRDefault="00FA3180" w:rsidP="00271279">
      <w:pPr>
        <w:spacing w:after="0" w:line="240" w:lineRule="auto"/>
        <w:ind w:left="2160" w:firstLine="720"/>
        <w:rPr>
          <w:rFonts w:cstheme="minorBidi"/>
          <w:sz w:val="18"/>
          <w:szCs w:val="18"/>
        </w:rPr>
      </w:pPr>
    </w:p>
    <w:tbl>
      <w:tblPr>
        <w:tblStyle w:val="TableGrid"/>
        <w:tblW w:w="10399" w:type="dxa"/>
        <w:tblInd w:w="-185" w:type="dxa"/>
        <w:tblLook w:val="04A0" w:firstRow="1" w:lastRow="0" w:firstColumn="1" w:lastColumn="0" w:noHBand="0" w:noVBand="1"/>
      </w:tblPr>
      <w:tblGrid>
        <w:gridCol w:w="6947"/>
        <w:gridCol w:w="3452"/>
      </w:tblGrid>
      <w:tr w:rsidR="00271279" w:rsidRPr="00041E27" w14:paraId="3FA22640" w14:textId="77777777" w:rsidTr="00D851EA">
        <w:trPr>
          <w:trHeight w:val="306"/>
        </w:trPr>
        <w:tc>
          <w:tcPr>
            <w:tcW w:w="10399" w:type="dxa"/>
            <w:gridSpan w:val="2"/>
            <w:shd w:val="clear" w:color="auto" w:fill="4472C4" w:themeFill="accent1"/>
          </w:tcPr>
          <w:p w14:paraId="3259F1E8" w14:textId="77777777" w:rsidR="00271279" w:rsidRPr="00041E27" w:rsidRDefault="00271279" w:rsidP="00D851EA">
            <w:pPr>
              <w:jc w:val="center"/>
              <w:rPr>
                <w:sz w:val="28"/>
                <w:szCs w:val="28"/>
              </w:rPr>
            </w:pPr>
            <w:r w:rsidRPr="00041E27">
              <w:rPr>
                <w:sz w:val="28"/>
                <w:szCs w:val="28"/>
              </w:rPr>
              <w:t>NEWDB Meeting Agenda</w:t>
            </w:r>
          </w:p>
        </w:tc>
      </w:tr>
      <w:tr w:rsidR="00271279" w:rsidRPr="00041E27" w14:paraId="6E34EE06" w14:textId="77777777" w:rsidTr="00D851EA">
        <w:trPr>
          <w:trHeight w:val="289"/>
        </w:trPr>
        <w:tc>
          <w:tcPr>
            <w:tcW w:w="6947" w:type="dxa"/>
          </w:tcPr>
          <w:p w14:paraId="4AA23E57" w14:textId="77777777" w:rsidR="00271279" w:rsidRPr="00FA3180" w:rsidRDefault="00271279" w:rsidP="00D851EA">
            <w:pPr>
              <w:numPr>
                <w:ilvl w:val="0"/>
                <w:numId w:val="1"/>
              </w:numPr>
              <w:contextualSpacing/>
            </w:pPr>
            <w:r w:rsidRPr="00FA3180">
              <w:t xml:space="preserve">Welcome and Introductions </w:t>
            </w:r>
          </w:p>
        </w:tc>
        <w:tc>
          <w:tcPr>
            <w:tcW w:w="3452" w:type="dxa"/>
          </w:tcPr>
          <w:p w14:paraId="4D3E6852" w14:textId="77777777" w:rsidR="00271279" w:rsidRPr="00FA3180" w:rsidRDefault="00271279" w:rsidP="00D851EA">
            <w:pPr>
              <w:ind w:left="1020"/>
            </w:pPr>
            <w:r w:rsidRPr="00FA3180">
              <w:t>David Chaussard</w:t>
            </w:r>
          </w:p>
        </w:tc>
      </w:tr>
      <w:tr w:rsidR="00271279" w:rsidRPr="00041E27" w14:paraId="4D9EB74A" w14:textId="77777777" w:rsidTr="00D851EA">
        <w:trPr>
          <w:trHeight w:val="289"/>
        </w:trPr>
        <w:tc>
          <w:tcPr>
            <w:tcW w:w="6947" w:type="dxa"/>
          </w:tcPr>
          <w:p w14:paraId="4B79BC5C" w14:textId="7070066A" w:rsidR="00271279" w:rsidRPr="00FA3180" w:rsidRDefault="00FA3180" w:rsidP="00D851EA">
            <w:pPr>
              <w:numPr>
                <w:ilvl w:val="0"/>
                <w:numId w:val="1"/>
              </w:numPr>
              <w:contextualSpacing/>
            </w:pPr>
            <w:r w:rsidRPr="001C4E0C">
              <w:t xml:space="preserve">Presentation: </w:t>
            </w:r>
            <w:r w:rsidR="00D8630B">
              <w:t>Light of Hope</w:t>
            </w:r>
          </w:p>
        </w:tc>
        <w:tc>
          <w:tcPr>
            <w:tcW w:w="3452" w:type="dxa"/>
          </w:tcPr>
          <w:p w14:paraId="482B454D" w14:textId="77777777" w:rsidR="00271279" w:rsidRDefault="00D8630B" w:rsidP="00D851EA">
            <w:pPr>
              <w:ind w:left="1020"/>
            </w:pPr>
            <w:r>
              <w:t>Layla Freeman</w:t>
            </w:r>
          </w:p>
          <w:p w14:paraId="183BEA78" w14:textId="6210EA68" w:rsidR="00D8630B" w:rsidRPr="00FA3180" w:rsidRDefault="00D8630B" w:rsidP="00D851EA">
            <w:pPr>
              <w:ind w:left="1020"/>
            </w:pPr>
            <w:r>
              <w:t>Founder/CEO</w:t>
            </w:r>
          </w:p>
        </w:tc>
      </w:tr>
      <w:tr w:rsidR="00271279" w:rsidRPr="00041E27" w14:paraId="5E18FC47" w14:textId="77777777" w:rsidTr="00D851EA">
        <w:trPr>
          <w:trHeight w:val="289"/>
        </w:trPr>
        <w:tc>
          <w:tcPr>
            <w:tcW w:w="6947" w:type="dxa"/>
          </w:tcPr>
          <w:p w14:paraId="28B2CBE8" w14:textId="6C5F57F2" w:rsidR="00271279" w:rsidRPr="00FA3180" w:rsidRDefault="0021730B" w:rsidP="00D851EA">
            <w:pPr>
              <w:numPr>
                <w:ilvl w:val="0"/>
                <w:numId w:val="1"/>
              </w:numPr>
              <w:contextualSpacing/>
            </w:pPr>
            <w:r>
              <w:t>Consent Agenda</w:t>
            </w:r>
            <w:r w:rsidR="00271279" w:rsidRPr="00FA3180">
              <w:t>:</w:t>
            </w:r>
          </w:p>
          <w:p w14:paraId="6E453FD2" w14:textId="38A046BF" w:rsidR="00271279" w:rsidRPr="00FA3180" w:rsidRDefault="00D8630B" w:rsidP="00D851EA">
            <w:pPr>
              <w:numPr>
                <w:ilvl w:val="0"/>
                <w:numId w:val="2"/>
              </w:numPr>
              <w:contextualSpacing/>
            </w:pPr>
            <w:bookmarkStart w:id="5" w:name="_Hlk517331761"/>
            <w:r>
              <w:t>February 13, 2019</w:t>
            </w:r>
            <w:r w:rsidR="00271279" w:rsidRPr="00FA3180">
              <w:t xml:space="preserve"> Minutes</w:t>
            </w:r>
          </w:p>
          <w:bookmarkEnd w:id="5"/>
          <w:p w14:paraId="4535CC0A" w14:textId="77777777" w:rsidR="00C27896" w:rsidRDefault="00B558EE" w:rsidP="00E33A85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Travel Policy</w:t>
            </w:r>
          </w:p>
          <w:p w14:paraId="7EF2C624" w14:textId="1A468199" w:rsidR="00C27896" w:rsidRPr="007B73F0" w:rsidRDefault="00E33A85" w:rsidP="00E33A85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7B73F0">
              <w:t>Youth</w:t>
            </w:r>
            <w:r w:rsidR="00C27896" w:rsidRPr="007B73F0">
              <w:t xml:space="preserve"> Policy</w:t>
            </w:r>
          </w:p>
          <w:p w14:paraId="4A0E4162" w14:textId="04DAE0BF" w:rsidR="00C27896" w:rsidRPr="007B73F0" w:rsidRDefault="00E33A85" w:rsidP="00E33A85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7B73F0">
              <w:t>Supportive Services</w:t>
            </w:r>
            <w:r w:rsidR="00C27896" w:rsidRPr="007B73F0">
              <w:t xml:space="preserve"> Policy</w:t>
            </w:r>
          </w:p>
          <w:p w14:paraId="0F6A3968" w14:textId="77777777" w:rsidR="00E33A85" w:rsidRDefault="00E33A85" w:rsidP="00C2789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 w:rsidRPr="007B73F0">
              <w:t>I</w:t>
            </w:r>
            <w:r w:rsidR="00C27896" w:rsidRPr="007B73F0">
              <w:t xml:space="preserve">ndividual </w:t>
            </w:r>
            <w:r w:rsidRPr="007B73F0">
              <w:t>T</w:t>
            </w:r>
            <w:r w:rsidR="00C27896" w:rsidRPr="007B73F0">
              <w:t xml:space="preserve">raining </w:t>
            </w:r>
            <w:r w:rsidRPr="007B73F0">
              <w:t>A</w:t>
            </w:r>
            <w:r w:rsidR="00C27896" w:rsidRPr="007B73F0">
              <w:t>ccount</w:t>
            </w:r>
          </w:p>
          <w:p w14:paraId="5AB0005F" w14:textId="77777777" w:rsidR="004F448F" w:rsidRDefault="004F448F" w:rsidP="00C2789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By-Laws</w:t>
            </w:r>
          </w:p>
          <w:p w14:paraId="6AE4CEDD" w14:textId="4044E20C" w:rsidR="004F448F" w:rsidRPr="00C27896" w:rsidRDefault="004F448F" w:rsidP="00C27896">
            <w:pPr>
              <w:numPr>
                <w:ilvl w:val="0"/>
                <w:numId w:val="2"/>
              </w:numPr>
              <w:tabs>
                <w:tab w:val="left" w:pos="1440"/>
                <w:tab w:val="left" w:pos="8753"/>
              </w:tabs>
              <w:contextualSpacing/>
            </w:pPr>
            <w:r>
              <w:t>Approved Training Programs and Providers</w:t>
            </w:r>
            <w:bookmarkStart w:id="6" w:name="_GoBack"/>
            <w:bookmarkEnd w:id="6"/>
          </w:p>
        </w:tc>
        <w:tc>
          <w:tcPr>
            <w:tcW w:w="3452" w:type="dxa"/>
          </w:tcPr>
          <w:p w14:paraId="66E0EE0B" w14:textId="77777777" w:rsidR="00271279" w:rsidRPr="00FA3180" w:rsidRDefault="00271279" w:rsidP="00D851EA">
            <w:pPr>
              <w:ind w:left="1020"/>
            </w:pPr>
            <w:r w:rsidRPr="00FA3180">
              <w:t>David Chaussard</w:t>
            </w:r>
          </w:p>
        </w:tc>
      </w:tr>
      <w:tr w:rsidR="00DF49FF" w:rsidRPr="00041E27" w14:paraId="6672A76E" w14:textId="77777777" w:rsidTr="00D851EA">
        <w:trPr>
          <w:trHeight w:val="289"/>
        </w:trPr>
        <w:tc>
          <w:tcPr>
            <w:tcW w:w="6947" w:type="dxa"/>
          </w:tcPr>
          <w:p w14:paraId="2BBD1384" w14:textId="41009160" w:rsidR="00DF49FF" w:rsidRPr="00FA3180" w:rsidRDefault="00DF49FF" w:rsidP="00D851EA">
            <w:pPr>
              <w:numPr>
                <w:ilvl w:val="0"/>
                <w:numId w:val="1"/>
              </w:numPr>
              <w:contextualSpacing/>
            </w:pPr>
            <w:r>
              <w:t>Discussion/Action: LEO Agreement</w:t>
            </w:r>
          </w:p>
        </w:tc>
        <w:tc>
          <w:tcPr>
            <w:tcW w:w="3452" w:type="dxa"/>
          </w:tcPr>
          <w:p w14:paraId="0FA27517" w14:textId="2D03D798" w:rsidR="00DF49FF" w:rsidRPr="00FA3180" w:rsidRDefault="00DA3D72" w:rsidP="00D851EA">
            <w:pPr>
              <w:ind w:left="1020"/>
            </w:pPr>
            <w:r>
              <w:t xml:space="preserve">David Chaussard </w:t>
            </w:r>
          </w:p>
        </w:tc>
      </w:tr>
      <w:tr w:rsidR="00271279" w:rsidRPr="00041E27" w14:paraId="423F2AE5" w14:textId="77777777" w:rsidTr="00D851EA">
        <w:trPr>
          <w:trHeight w:val="289"/>
        </w:trPr>
        <w:tc>
          <w:tcPr>
            <w:tcW w:w="6947" w:type="dxa"/>
          </w:tcPr>
          <w:p w14:paraId="602F5F18" w14:textId="77777777" w:rsidR="00271279" w:rsidRPr="00FA3180" w:rsidRDefault="00271279" w:rsidP="00D851EA">
            <w:pPr>
              <w:numPr>
                <w:ilvl w:val="0"/>
                <w:numId w:val="1"/>
              </w:numPr>
              <w:contextualSpacing/>
            </w:pPr>
            <w:r w:rsidRPr="00FA3180">
              <w:t xml:space="preserve">Discussion/Action: </w:t>
            </w:r>
            <w:r w:rsidRPr="0082242C">
              <w:t>Budget vs. Actual Report</w:t>
            </w:r>
          </w:p>
        </w:tc>
        <w:tc>
          <w:tcPr>
            <w:tcW w:w="3452" w:type="dxa"/>
          </w:tcPr>
          <w:p w14:paraId="14600226" w14:textId="77777777" w:rsidR="00271279" w:rsidRPr="00FA3180" w:rsidRDefault="00271279" w:rsidP="00D851EA">
            <w:pPr>
              <w:ind w:left="1020"/>
            </w:pPr>
            <w:r w:rsidRPr="00FA3180">
              <w:t>Michelle Bish</w:t>
            </w:r>
          </w:p>
        </w:tc>
      </w:tr>
      <w:tr w:rsidR="006C48D4" w:rsidRPr="00041E27" w14:paraId="66B30E88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40F9A9A2" w14:textId="4877890B" w:rsidR="006C48D4" w:rsidRDefault="006C48D4" w:rsidP="00D851EA">
            <w:pPr>
              <w:numPr>
                <w:ilvl w:val="0"/>
                <w:numId w:val="1"/>
              </w:numPr>
              <w:contextualSpacing/>
            </w:pPr>
            <w:r>
              <w:t>Discussion/Action: Request to modify One Stop Operator Budget</w:t>
            </w:r>
          </w:p>
        </w:tc>
        <w:tc>
          <w:tcPr>
            <w:tcW w:w="3452" w:type="dxa"/>
          </w:tcPr>
          <w:p w14:paraId="44ED8278" w14:textId="0E42E7A9" w:rsidR="006C48D4" w:rsidRDefault="006C48D4" w:rsidP="00D851EA">
            <w:pPr>
              <w:ind w:left="1020"/>
            </w:pPr>
            <w:r>
              <w:t>Michelle Bish</w:t>
            </w:r>
          </w:p>
        </w:tc>
      </w:tr>
      <w:tr w:rsidR="006D4F03" w:rsidRPr="00041E27" w14:paraId="01743988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56A6A290" w14:textId="3BF57559" w:rsidR="006D4F03" w:rsidRDefault="006D4F03" w:rsidP="00D851EA">
            <w:pPr>
              <w:numPr>
                <w:ilvl w:val="0"/>
                <w:numId w:val="1"/>
              </w:numPr>
              <w:contextualSpacing/>
            </w:pPr>
            <w:r>
              <w:t>Discussion/Action: Elevate Financial Report</w:t>
            </w:r>
          </w:p>
        </w:tc>
        <w:tc>
          <w:tcPr>
            <w:tcW w:w="3452" w:type="dxa"/>
          </w:tcPr>
          <w:p w14:paraId="51B7563D" w14:textId="636F51CE" w:rsidR="006D4F03" w:rsidRDefault="006D4F03" w:rsidP="00D851EA">
            <w:pPr>
              <w:ind w:left="1020"/>
            </w:pPr>
            <w:r>
              <w:t>Michelle Bish</w:t>
            </w:r>
          </w:p>
        </w:tc>
      </w:tr>
      <w:tr w:rsidR="00D8630B" w:rsidRPr="00041E27" w14:paraId="6431AD40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4C2A6CAB" w14:textId="10517637" w:rsidR="00D8630B" w:rsidRPr="00FA3180" w:rsidRDefault="00D8630B" w:rsidP="00D851EA">
            <w:pPr>
              <w:numPr>
                <w:ilvl w:val="0"/>
                <w:numId w:val="1"/>
              </w:numPr>
              <w:contextualSpacing/>
            </w:pPr>
            <w:r>
              <w:t>Discussion/Action: NEWDB Officers</w:t>
            </w:r>
          </w:p>
        </w:tc>
        <w:tc>
          <w:tcPr>
            <w:tcW w:w="3452" w:type="dxa"/>
          </w:tcPr>
          <w:p w14:paraId="1297CA1E" w14:textId="6AFB5C85" w:rsidR="00D8630B" w:rsidRPr="00FA3180" w:rsidRDefault="00D8630B" w:rsidP="00D851EA">
            <w:pPr>
              <w:ind w:left="1020"/>
            </w:pPr>
            <w:r>
              <w:t>David Chaussard</w:t>
            </w:r>
          </w:p>
        </w:tc>
      </w:tr>
      <w:tr w:rsidR="00EA1129" w:rsidRPr="00041E27" w14:paraId="0EEEE96C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52B842F4" w14:textId="61F99F38" w:rsidR="00EA1129" w:rsidRDefault="00EA1129" w:rsidP="00D851EA">
            <w:pPr>
              <w:numPr>
                <w:ilvl w:val="0"/>
                <w:numId w:val="1"/>
              </w:numPr>
              <w:contextualSpacing/>
            </w:pPr>
            <w:r>
              <w:t>Discussion/Action: Appointment of Cheryl Adams to NEWDB Youth Committee</w:t>
            </w:r>
          </w:p>
        </w:tc>
        <w:tc>
          <w:tcPr>
            <w:tcW w:w="3452" w:type="dxa"/>
          </w:tcPr>
          <w:p w14:paraId="01ED7D5C" w14:textId="0265112E" w:rsidR="00EA1129" w:rsidRDefault="00EA1129" w:rsidP="00D851EA">
            <w:pPr>
              <w:ind w:left="1020"/>
            </w:pPr>
            <w:r>
              <w:t>David Chaussard</w:t>
            </w:r>
          </w:p>
        </w:tc>
      </w:tr>
      <w:tr w:rsidR="00D8630B" w:rsidRPr="00041E27" w14:paraId="34BB02C6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689618E0" w14:textId="6EFFAEC5" w:rsidR="00D8630B" w:rsidRPr="00FA3180" w:rsidRDefault="00D8630B" w:rsidP="00D851EA">
            <w:pPr>
              <w:numPr>
                <w:ilvl w:val="0"/>
                <w:numId w:val="1"/>
              </w:numPr>
              <w:contextualSpacing/>
            </w:pPr>
            <w:r>
              <w:t>Discussion/Action: Adult, DLW, Youth</w:t>
            </w:r>
            <w:r w:rsidR="00215262">
              <w:t xml:space="preserve"> Contract Award</w:t>
            </w:r>
          </w:p>
        </w:tc>
        <w:tc>
          <w:tcPr>
            <w:tcW w:w="3452" w:type="dxa"/>
          </w:tcPr>
          <w:p w14:paraId="61452576" w14:textId="2758D339" w:rsidR="00D8630B" w:rsidRPr="00FA3180" w:rsidRDefault="00215262" w:rsidP="00D851EA">
            <w:pPr>
              <w:ind w:left="1020"/>
            </w:pPr>
            <w:r>
              <w:t>RFP Committee</w:t>
            </w:r>
          </w:p>
        </w:tc>
      </w:tr>
      <w:tr w:rsidR="00215262" w:rsidRPr="00041E27" w14:paraId="4B1B0619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24629CBB" w14:textId="6AE2D238" w:rsidR="00215262" w:rsidRPr="00FA3180" w:rsidRDefault="00215262" w:rsidP="00D851EA">
            <w:pPr>
              <w:numPr>
                <w:ilvl w:val="0"/>
                <w:numId w:val="1"/>
              </w:numPr>
              <w:contextualSpacing/>
            </w:pPr>
            <w:r>
              <w:t>Discussion/Action: Workforce System Coordinator (Operator) Contact Award</w:t>
            </w:r>
          </w:p>
        </w:tc>
        <w:tc>
          <w:tcPr>
            <w:tcW w:w="3452" w:type="dxa"/>
          </w:tcPr>
          <w:p w14:paraId="7623810F" w14:textId="205B59C7" w:rsidR="00215262" w:rsidRPr="00FA3180" w:rsidRDefault="00215262" w:rsidP="00D851EA">
            <w:pPr>
              <w:ind w:left="1020"/>
            </w:pPr>
            <w:r>
              <w:t>RFP Committee</w:t>
            </w:r>
          </w:p>
        </w:tc>
      </w:tr>
      <w:tr w:rsidR="002E04F7" w:rsidRPr="00041E27" w14:paraId="7106FCB8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4226EDB7" w14:textId="7F6EAD77" w:rsidR="002E04F7" w:rsidRPr="00FA3180" w:rsidRDefault="002E04F7" w:rsidP="00D851EA">
            <w:pPr>
              <w:numPr>
                <w:ilvl w:val="0"/>
                <w:numId w:val="1"/>
              </w:numPr>
              <w:contextualSpacing/>
            </w:pPr>
            <w:r>
              <w:t xml:space="preserve">Discussion/Action: Authorize </w:t>
            </w:r>
            <w:r w:rsidR="00B037F8">
              <w:t>E</w:t>
            </w:r>
            <w:r>
              <w:t xml:space="preserve">xecutive </w:t>
            </w:r>
            <w:r w:rsidR="00B037F8">
              <w:t>D</w:t>
            </w:r>
            <w:r>
              <w:t>irector to enter negotiations on behalf of the NEWDB with selected provider</w:t>
            </w:r>
            <w:r w:rsidR="00066468">
              <w:t>(</w:t>
            </w:r>
            <w:r>
              <w:t>s</w:t>
            </w:r>
            <w:r w:rsidR="00066468">
              <w:t>)</w:t>
            </w:r>
          </w:p>
        </w:tc>
        <w:tc>
          <w:tcPr>
            <w:tcW w:w="3452" w:type="dxa"/>
          </w:tcPr>
          <w:p w14:paraId="6A7A4DC9" w14:textId="074A7636" w:rsidR="002E04F7" w:rsidRPr="00FA3180" w:rsidRDefault="002E04F7" w:rsidP="00D851EA">
            <w:pPr>
              <w:ind w:left="1020"/>
            </w:pPr>
            <w:r>
              <w:t>David Chaussard</w:t>
            </w:r>
          </w:p>
        </w:tc>
      </w:tr>
      <w:tr w:rsidR="008654D1" w:rsidRPr="00041E27" w14:paraId="412045D4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12F6B8E4" w14:textId="0DC2CD46" w:rsidR="008654D1" w:rsidRPr="00FA3180" w:rsidRDefault="008654D1" w:rsidP="00D851EA">
            <w:pPr>
              <w:numPr>
                <w:ilvl w:val="0"/>
                <w:numId w:val="1"/>
              </w:numPr>
              <w:contextualSpacing/>
            </w:pPr>
            <w:r>
              <w:t xml:space="preserve">Discussion/Action: </w:t>
            </w:r>
            <w:r w:rsidR="00192D49">
              <w:t>EWIB/NEWDB Agreement for PY 19</w:t>
            </w:r>
          </w:p>
        </w:tc>
        <w:tc>
          <w:tcPr>
            <w:tcW w:w="3452" w:type="dxa"/>
          </w:tcPr>
          <w:p w14:paraId="1E1FB2EF" w14:textId="5745DA2E" w:rsidR="008654D1" w:rsidRPr="00FA3180" w:rsidRDefault="00192D49" w:rsidP="00D851EA">
            <w:pPr>
              <w:ind w:left="1020"/>
            </w:pPr>
            <w:r>
              <w:t>David Chaussard</w:t>
            </w:r>
          </w:p>
        </w:tc>
      </w:tr>
      <w:tr w:rsidR="00271279" w:rsidRPr="00041E27" w14:paraId="01A65843" w14:textId="77777777" w:rsidTr="00D851EA">
        <w:trPr>
          <w:trHeight w:val="289"/>
        </w:trPr>
        <w:tc>
          <w:tcPr>
            <w:tcW w:w="6947" w:type="dxa"/>
            <w:shd w:val="clear" w:color="auto" w:fill="auto"/>
          </w:tcPr>
          <w:p w14:paraId="6BD536BF" w14:textId="5CBA8B4E" w:rsidR="00271279" w:rsidRPr="00FA3180" w:rsidRDefault="00271279" w:rsidP="00D851EA">
            <w:pPr>
              <w:numPr>
                <w:ilvl w:val="0"/>
                <w:numId w:val="1"/>
              </w:numPr>
              <w:contextualSpacing/>
            </w:pPr>
            <w:r w:rsidRPr="00FA3180">
              <w:t xml:space="preserve">NEWDB </w:t>
            </w:r>
            <w:r w:rsidRPr="0090021A">
              <w:t xml:space="preserve">Monitoring </w:t>
            </w:r>
            <w:r w:rsidR="0090021A">
              <w:t xml:space="preserve">and Performance </w:t>
            </w:r>
            <w:r w:rsidRPr="0090021A">
              <w:t>Report</w:t>
            </w:r>
          </w:p>
        </w:tc>
        <w:tc>
          <w:tcPr>
            <w:tcW w:w="3452" w:type="dxa"/>
          </w:tcPr>
          <w:p w14:paraId="6DA22D07" w14:textId="77777777" w:rsidR="00271279" w:rsidRPr="00FA3180" w:rsidRDefault="00271279" w:rsidP="00D851EA">
            <w:pPr>
              <w:ind w:left="1020"/>
            </w:pPr>
            <w:r w:rsidRPr="00FA3180">
              <w:t>Michelle Bish</w:t>
            </w:r>
          </w:p>
        </w:tc>
      </w:tr>
      <w:tr w:rsidR="00271279" w:rsidRPr="00041E27" w14:paraId="76AC5886" w14:textId="77777777" w:rsidTr="00D851EA">
        <w:trPr>
          <w:trHeight w:val="289"/>
        </w:trPr>
        <w:tc>
          <w:tcPr>
            <w:tcW w:w="6947" w:type="dxa"/>
          </w:tcPr>
          <w:p w14:paraId="6594B969" w14:textId="77777777" w:rsidR="00271279" w:rsidRPr="00FA3180" w:rsidRDefault="00271279" w:rsidP="00D851EA">
            <w:pPr>
              <w:numPr>
                <w:ilvl w:val="0"/>
                <w:numId w:val="1"/>
              </w:numPr>
              <w:contextualSpacing/>
            </w:pPr>
            <w:r w:rsidRPr="00FA3180">
              <w:t>NEWDB Director’s Report</w:t>
            </w:r>
          </w:p>
          <w:p w14:paraId="1599DE65" w14:textId="77777777" w:rsidR="00271279" w:rsidRPr="00FA3180" w:rsidRDefault="00271279" w:rsidP="00D851EA">
            <w:pPr>
              <w:numPr>
                <w:ilvl w:val="0"/>
                <w:numId w:val="3"/>
              </w:numPr>
              <w:contextualSpacing/>
            </w:pPr>
            <w:r w:rsidRPr="00FA3180">
              <w:t>Sector Strategies Update</w:t>
            </w:r>
          </w:p>
          <w:p w14:paraId="4AF58130" w14:textId="6F150E4E" w:rsidR="00271279" w:rsidRPr="00FA3180" w:rsidRDefault="00930295" w:rsidP="00D851EA">
            <w:pPr>
              <w:numPr>
                <w:ilvl w:val="0"/>
                <w:numId w:val="3"/>
              </w:numPr>
              <w:contextualSpacing/>
            </w:pPr>
            <w:r>
              <w:t xml:space="preserve">PY 17 </w:t>
            </w:r>
            <w:r w:rsidR="00E15B37">
              <w:t xml:space="preserve">OOWD </w:t>
            </w:r>
            <w:r>
              <w:t>Monitoring Report</w:t>
            </w:r>
          </w:p>
          <w:p w14:paraId="652ADACF" w14:textId="77777777" w:rsidR="0072641D" w:rsidRDefault="0072641D" w:rsidP="00D851EA">
            <w:pPr>
              <w:numPr>
                <w:ilvl w:val="0"/>
                <w:numId w:val="3"/>
              </w:numPr>
              <w:contextualSpacing/>
            </w:pPr>
            <w:r>
              <w:t xml:space="preserve">Website </w:t>
            </w:r>
          </w:p>
          <w:p w14:paraId="4AF0B529" w14:textId="11584ADB" w:rsidR="00481CF5" w:rsidRDefault="007E690A" w:rsidP="00D851EA">
            <w:pPr>
              <w:numPr>
                <w:ilvl w:val="0"/>
                <w:numId w:val="3"/>
              </w:numPr>
              <w:contextualSpacing/>
            </w:pPr>
            <w:r>
              <w:t>Telling Our Story</w:t>
            </w:r>
          </w:p>
          <w:p w14:paraId="44C1804F" w14:textId="5058B101" w:rsidR="009F77E9" w:rsidRPr="00FA3180" w:rsidRDefault="009F77E9" w:rsidP="00D851EA">
            <w:pPr>
              <w:numPr>
                <w:ilvl w:val="0"/>
                <w:numId w:val="3"/>
              </w:numPr>
              <w:contextualSpacing/>
            </w:pPr>
            <w:r>
              <w:t>Employer Guide to WBL</w:t>
            </w:r>
          </w:p>
        </w:tc>
        <w:tc>
          <w:tcPr>
            <w:tcW w:w="3452" w:type="dxa"/>
          </w:tcPr>
          <w:p w14:paraId="4E643E06" w14:textId="77777777" w:rsidR="00271279" w:rsidRPr="00FA3180" w:rsidRDefault="00271279" w:rsidP="00D851EA">
            <w:pPr>
              <w:ind w:left="1020"/>
            </w:pPr>
            <w:r w:rsidRPr="00FA3180">
              <w:t>Michelle Bish</w:t>
            </w:r>
          </w:p>
        </w:tc>
      </w:tr>
      <w:tr w:rsidR="00271279" w:rsidRPr="00041E27" w14:paraId="5F01C3A6" w14:textId="77777777" w:rsidTr="00D851EA">
        <w:trPr>
          <w:trHeight w:val="289"/>
        </w:trPr>
        <w:tc>
          <w:tcPr>
            <w:tcW w:w="6947" w:type="dxa"/>
          </w:tcPr>
          <w:p w14:paraId="4CCCFF8B" w14:textId="77777777" w:rsidR="00271279" w:rsidRPr="00FA3180" w:rsidRDefault="00271279" w:rsidP="00D851EA">
            <w:pPr>
              <w:numPr>
                <w:ilvl w:val="0"/>
                <w:numId w:val="1"/>
              </w:numPr>
              <w:contextualSpacing/>
            </w:pPr>
            <w:r w:rsidRPr="00FA3180">
              <w:t>New Business</w:t>
            </w:r>
          </w:p>
        </w:tc>
        <w:tc>
          <w:tcPr>
            <w:tcW w:w="3452" w:type="dxa"/>
          </w:tcPr>
          <w:p w14:paraId="6F7462DE" w14:textId="77777777" w:rsidR="00271279" w:rsidRPr="00FA3180" w:rsidRDefault="00271279" w:rsidP="00D851EA">
            <w:pPr>
              <w:ind w:left="1020"/>
            </w:pPr>
            <w:r w:rsidRPr="00FA3180">
              <w:t>David Chaussard</w:t>
            </w:r>
          </w:p>
        </w:tc>
      </w:tr>
      <w:tr w:rsidR="00271279" w:rsidRPr="00041E27" w14:paraId="5FC92C41" w14:textId="77777777" w:rsidTr="00D851EA">
        <w:trPr>
          <w:trHeight w:val="289"/>
        </w:trPr>
        <w:tc>
          <w:tcPr>
            <w:tcW w:w="6947" w:type="dxa"/>
          </w:tcPr>
          <w:p w14:paraId="61BBB1D0" w14:textId="77777777" w:rsidR="00271279" w:rsidRPr="00FA3180" w:rsidRDefault="00271279" w:rsidP="00D851EA">
            <w:pPr>
              <w:numPr>
                <w:ilvl w:val="0"/>
                <w:numId w:val="1"/>
              </w:numPr>
              <w:contextualSpacing/>
            </w:pPr>
            <w:r w:rsidRPr="00FA3180">
              <w:t>Old Business</w:t>
            </w:r>
          </w:p>
        </w:tc>
        <w:tc>
          <w:tcPr>
            <w:tcW w:w="3452" w:type="dxa"/>
          </w:tcPr>
          <w:p w14:paraId="78A151B9" w14:textId="77777777" w:rsidR="00271279" w:rsidRPr="00FA3180" w:rsidRDefault="00271279" w:rsidP="00D851EA">
            <w:pPr>
              <w:ind w:left="1020"/>
            </w:pPr>
            <w:r w:rsidRPr="00FA3180">
              <w:t>David Chaussard</w:t>
            </w:r>
          </w:p>
        </w:tc>
      </w:tr>
      <w:tr w:rsidR="00271279" w:rsidRPr="00041E27" w14:paraId="5F2EDD5B" w14:textId="77777777" w:rsidTr="00D851EA">
        <w:trPr>
          <w:trHeight w:val="273"/>
        </w:trPr>
        <w:tc>
          <w:tcPr>
            <w:tcW w:w="6947" w:type="dxa"/>
          </w:tcPr>
          <w:p w14:paraId="43B391CE" w14:textId="77777777" w:rsidR="00271279" w:rsidRPr="00FA3180" w:rsidRDefault="00271279" w:rsidP="00D851EA">
            <w:pPr>
              <w:tabs>
                <w:tab w:val="left" w:pos="4530"/>
              </w:tabs>
              <w:ind w:left="360"/>
            </w:pPr>
            <w:r w:rsidRPr="00FA3180">
              <w:t>Adjourn</w:t>
            </w:r>
            <w:r w:rsidRPr="00FA3180">
              <w:tab/>
            </w:r>
          </w:p>
        </w:tc>
        <w:tc>
          <w:tcPr>
            <w:tcW w:w="3452" w:type="dxa"/>
          </w:tcPr>
          <w:p w14:paraId="5AED5DA8" w14:textId="77777777" w:rsidR="00271279" w:rsidRPr="00FA3180" w:rsidRDefault="00271279" w:rsidP="00D851EA">
            <w:pPr>
              <w:ind w:left="1020"/>
            </w:pPr>
            <w:r w:rsidRPr="00FA3180">
              <w:t>David Chaussard</w:t>
            </w:r>
          </w:p>
        </w:tc>
      </w:tr>
      <w:bookmarkEnd w:id="0"/>
      <w:bookmarkEnd w:id="1"/>
      <w:bookmarkEnd w:id="2"/>
      <w:bookmarkEnd w:id="3"/>
    </w:tbl>
    <w:p w14:paraId="23EED868" w14:textId="77777777" w:rsidR="00271279" w:rsidRPr="00041E27" w:rsidRDefault="00271279" w:rsidP="00271279"/>
    <w:bookmarkEnd w:id="4"/>
    <w:p w14:paraId="1CF0DA49" w14:textId="77777777" w:rsidR="00271279" w:rsidRDefault="00271279" w:rsidP="00271279"/>
    <w:p w14:paraId="51E28852" w14:textId="77777777" w:rsidR="000860D0" w:rsidRDefault="000860D0"/>
    <w:sectPr w:rsidR="000860D0" w:rsidSect="00BF5A25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1440" w:bottom="108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57885" w14:textId="77777777" w:rsidR="00BB55E9" w:rsidRDefault="00BB55E9">
      <w:pPr>
        <w:spacing w:after="0" w:line="240" w:lineRule="auto"/>
      </w:pPr>
      <w:r>
        <w:separator/>
      </w:r>
    </w:p>
  </w:endnote>
  <w:endnote w:type="continuationSeparator" w:id="0">
    <w:p w14:paraId="1F205B54" w14:textId="77777777" w:rsidR="00BB55E9" w:rsidRDefault="00BB5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3359D" w14:textId="77777777" w:rsidR="002B35F2" w:rsidRDefault="005F5983" w:rsidP="002B35F2">
    <w:pPr>
      <w:pStyle w:val="NoSpacing"/>
      <w:jc w:val="center"/>
      <w:rPr>
        <w:spacing w:val="-5"/>
        <w:sz w:val="16"/>
        <w:szCs w:val="16"/>
      </w:rPr>
    </w:pPr>
    <w:r>
      <w:rPr>
        <w:noProof/>
        <w:spacing w:val="-5"/>
        <w:sz w:val="16"/>
        <w:szCs w:val="16"/>
      </w:rPr>
      <w:drawing>
        <wp:inline distT="0" distB="0" distL="0" distR="0" wp14:anchorId="5A4CF904" wp14:editId="55F9F867">
          <wp:extent cx="1264920" cy="1181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BCA0D3" w14:textId="77777777" w:rsidR="002B35F2" w:rsidRPr="00C947EC" w:rsidRDefault="005F5983" w:rsidP="002B35F2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Opportunity </w:t>
    </w:r>
    <w:r w:rsidRPr="00C947EC">
      <w:rPr>
        <w:sz w:val="16"/>
        <w:szCs w:val="16"/>
      </w:rPr>
      <w:t xml:space="preserve">Employer/ 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</w:p>
  <w:p w14:paraId="0872A1DC" w14:textId="77777777" w:rsidR="002B35F2" w:rsidRDefault="005F5983">
    <w:pPr>
      <w:pStyle w:val="Footer"/>
    </w:pPr>
    <w:r>
      <w:rPr>
        <w:noProof/>
      </w:rPr>
      <w:drawing>
        <wp:inline distT="0" distB="0" distL="0" distR="0" wp14:anchorId="71BB5B1C" wp14:editId="3BA33D41">
          <wp:extent cx="5943600" cy="133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6A8B0" w14:textId="77777777" w:rsidR="002B35F2" w:rsidRDefault="005F5983" w:rsidP="002B35F2">
    <w:pPr>
      <w:pStyle w:val="Footer"/>
      <w:jc w:val="center"/>
    </w:pPr>
    <w:bookmarkStart w:id="7" w:name="_Hlk511980211"/>
    <w:bookmarkStart w:id="8" w:name="_Hlk528916615"/>
    <w:r>
      <w:rPr>
        <w:noProof/>
        <w:spacing w:val="-5"/>
        <w:sz w:val="16"/>
        <w:szCs w:val="16"/>
      </w:rPr>
      <w:drawing>
        <wp:inline distT="0" distB="0" distL="0" distR="0" wp14:anchorId="382B4753" wp14:editId="6F5C1447">
          <wp:extent cx="1264920" cy="11811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kwork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118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0254F5" w14:textId="77777777" w:rsidR="002B35F2" w:rsidRDefault="005F5983" w:rsidP="002B35F2">
    <w:pPr>
      <w:pStyle w:val="Footer"/>
      <w:jc w:val="center"/>
    </w:pPr>
    <w:r>
      <w:rPr>
        <w:noProof/>
      </w:rPr>
      <w:drawing>
        <wp:inline distT="0" distB="0" distL="0" distR="0" wp14:anchorId="3A82D723" wp14:editId="4884308E">
          <wp:extent cx="5943600" cy="1333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JC_LC_BannerLine_728x9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3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55821FEE" w14:textId="77777777" w:rsidR="002B35F2" w:rsidRPr="00C947EC" w:rsidRDefault="005F5983" w:rsidP="002B35F2">
    <w:pPr>
      <w:pStyle w:val="NoSpacing"/>
      <w:jc w:val="center"/>
      <w:rPr>
        <w:spacing w:val="-5"/>
        <w:sz w:val="16"/>
        <w:szCs w:val="16"/>
      </w:rPr>
    </w:pPr>
    <w:r w:rsidRPr="00C947EC">
      <w:rPr>
        <w:spacing w:val="-5"/>
        <w:sz w:val="16"/>
        <w:szCs w:val="16"/>
      </w:rPr>
      <w:t xml:space="preserve">Equal Opportunity </w:t>
    </w:r>
    <w:r w:rsidRPr="00C947EC">
      <w:rPr>
        <w:sz w:val="16"/>
        <w:szCs w:val="16"/>
      </w:rPr>
      <w:t>Employ</w:t>
    </w:r>
    <w:r>
      <w:rPr>
        <w:sz w:val="16"/>
        <w:szCs w:val="16"/>
      </w:rPr>
      <w:t>ment</w:t>
    </w:r>
    <w:r w:rsidRPr="00C947EC">
      <w:rPr>
        <w:sz w:val="16"/>
        <w:szCs w:val="16"/>
      </w:rPr>
      <w:t>/</w:t>
    </w:r>
    <w:r>
      <w:rPr>
        <w:sz w:val="16"/>
        <w:szCs w:val="16"/>
      </w:rPr>
      <w:t xml:space="preserve">Program. </w:t>
    </w:r>
    <w:r w:rsidRPr="00C947EC">
      <w:rPr>
        <w:sz w:val="16"/>
        <w:szCs w:val="16"/>
      </w:rPr>
      <w:t xml:space="preserve">Auxiliary aids and services are available upon request to </w:t>
    </w:r>
    <w:r w:rsidRPr="00C947EC">
      <w:rPr>
        <w:spacing w:val="-5"/>
        <w:sz w:val="16"/>
        <w:szCs w:val="16"/>
      </w:rPr>
      <w:t>individuals with disabilities</w:t>
    </w:r>
    <w:bookmarkEnd w:id="7"/>
    <w:r>
      <w:rPr>
        <w:spacing w:val="-5"/>
        <w:sz w:val="16"/>
        <w:szCs w:val="16"/>
      </w:rPr>
      <w:t>.</w:t>
    </w:r>
  </w:p>
  <w:bookmarkEnd w:id="8"/>
  <w:p w14:paraId="7C0FE0FF" w14:textId="74A4BD18" w:rsidR="002B35F2" w:rsidRPr="0034178E" w:rsidRDefault="005F5983" w:rsidP="002B35F2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The NEWDB agenda was posted at the Board Office located at 1503 N Lynn Riggs Blvd, Suite D, Claremore on </w:t>
    </w:r>
    <w:r w:rsidR="001B72D2">
      <w:rPr>
        <w:sz w:val="16"/>
        <w:szCs w:val="16"/>
      </w:rPr>
      <w:t>5.6</w:t>
    </w:r>
    <w:r w:rsidR="0021730B">
      <w:rPr>
        <w:sz w:val="16"/>
        <w:szCs w:val="16"/>
      </w:rPr>
      <w:t>.19</w:t>
    </w:r>
    <w:r>
      <w:rPr>
        <w:sz w:val="16"/>
        <w:szCs w:val="16"/>
      </w:rPr>
      <w:t xml:space="preserve"> at 9:00 a.m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A32B9" w14:textId="77777777" w:rsidR="00BB55E9" w:rsidRDefault="00BB55E9">
      <w:pPr>
        <w:spacing w:after="0" w:line="240" w:lineRule="auto"/>
      </w:pPr>
      <w:r>
        <w:separator/>
      </w:r>
    </w:p>
  </w:footnote>
  <w:footnote w:type="continuationSeparator" w:id="0">
    <w:p w14:paraId="1723A866" w14:textId="77777777" w:rsidR="00BB55E9" w:rsidRDefault="00BB5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2E774" w14:textId="77777777" w:rsidR="002B35F2" w:rsidRDefault="005F5983">
    <w:pPr>
      <w:pStyle w:val="Header"/>
    </w:pPr>
    <w:r>
      <w:rPr>
        <w:noProof/>
      </w:rPr>
      <w:drawing>
        <wp:inline distT="0" distB="0" distL="0" distR="0" wp14:anchorId="5826C1E7" wp14:editId="61E99D86">
          <wp:extent cx="5724525" cy="61912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70223" w14:textId="77777777" w:rsidR="002B35F2" w:rsidRDefault="005F5983">
    <w:pPr>
      <w:pStyle w:val="Header"/>
    </w:pPr>
    <w:r>
      <w:rPr>
        <w:noProof/>
      </w:rPr>
      <w:drawing>
        <wp:inline distT="0" distB="0" distL="0" distR="0" wp14:anchorId="0071B8AA" wp14:editId="25C60144">
          <wp:extent cx="5724525" cy="762000"/>
          <wp:effectExtent l="0" t="0" r="952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B Logo 1920x1080 REV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525" cy="76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514B2"/>
    <w:multiLevelType w:val="hybridMultilevel"/>
    <w:tmpl w:val="66007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E025710"/>
    <w:multiLevelType w:val="hybridMultilevel"/>
    <w:tmpl w:val="17D23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F49A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3136FD"/>
    <w:multiLevelType w:val="hybridMultilevel"/>
    <w:tmpl w:val="D40EB1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sjA2NDU0MzMyNDVX0lEKTi0uzszPAykwNK4FAHxaFm8tAAAA"/>
  </w:docVars>
  <w:rsids>
    <w:rsidRoot w:val="00271279"/>
    <w:rsid w:val="00046097"/>
    <w:rsid w:val="00066468"/>
    <w:rsid w:val="000728D1"/>
    <w:rsid w:val="000860D0"/>
    <w:rsid w:val="000E12EC"/>
    <w:rsid w:val="00136B05"/>
    <w:rsid w:val="00141DF0"/>
    <w:rsid w:val="001773D5"/>
    <w:rsid w:val="00192D49"/>
    <w:rsid w:val="001B72D2"/>
    <w:rsid w:val="001C4E0C"/>
    <w:rsid w:val="00215262"/>
    <w:rsid w:val="0021730B"/>
    <w:rsid w:val="00271279"/>
    <w:rsid w:val="002A740B"/>
    <w:rsid w:val="002E04F7"/>
    <w:rsid w:val="00327C5D"/>
    <w:rsid w:val="00342843"/>
    <w:rsid w:val="003F4601"/>
    <w:rsid w:val="003F758F"/>
    <w:rsid w:val="00481CF5"/>
    <w:rsid w:val="004E5E16"/>
    <w:rsid w:val="004F448F"/>
    <w:rsid w:val="00545852"/>
    <w:rsid w:val="005F5983"/>
    <w:rsid w:val="00605DD7"/>
    <w:rsid w:val="00605E27"/>
    <w:rsid w:val="00672237"/>
    <w:rsid w:val="006C48D4"/>
    <w:rsid w:val="006D4F03"/>
    <w:rsid w:val="00702B25"/>
    <w:rsid w:val="0072641D"/>
    <w:rsid w:val="00774E20"/>
    <w:rsid w:val="007B73F0"/>
    <w:rsid w:val="007E690A"/>
    <w:rsid w:val="0082242C"/>
    <w:rsid w:val="008313C0"/>
    <w:rsid w:val="008654D1"/>
    <w:rsid w:val="008D4957"/>
    <w:rsid w:val="0090021A"/>
    <w:rsid w:val="009228E1"/>
    <w:rsid w:val="00930295"/>
    <w:rsid w:val="009738B1"/>
    <w:rsid w:val="009F77E9"/>
    <w:rsid w:val="00A37D05"/>
    <w:rsid w:val="00B037F8"/>
    <w:rsid w:val="00B10EF6"/>
    <w:rsid w:val="00B558EE"/>
    <w:rsid w:val="00B7188A"/>
    <w:rsid w:val="00BB55E9"/>
    <w:rsid w:val="00BC2CA8"/>
    <w:rsid w:val="00C27896"/>
    <w:rsid w:val="00C77259"/>
    <w:rsid w:val="00D03B73"/>
    <w:rsid w:val="00D8630B"/>
    <w:rsid w:val="00DA3D72"/>
    <w:rsid w:val="00DF49FF"/>
    <w:rsid w:val="00E15B37"/>
    <w:rsid w:val="00E33A85"/>
    <w:rsid w:val="00E6208B"/>
    <w:rsid w:val="00E87F92"/>
    <w:rsid w:val="00EA1129"/>
    <w:rsid w:val="00F05F20"/>
    <w:rsid w:val="00FA3180"/>
    <w:rsid w:val="00FB1998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01B1F"/>
  <w15:chartTrackingRefBased/>
  <w15:docId w15:val="{B7AE3A70-582F-4076-83CA-BD989AD83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2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1279"/>
    <w:pPr>
      <w:spacing w:after="0" w:line="240" w:lineRule="auto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1279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71279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271279"/>
    <w:pPr>
      <w:tabs>
        <w:tab w:val="center" w:pos="4680"/>
        <w:tab w:val="right" w:pos="9360"/>
      </w:tabs>
      <w:spacing w:after="0" w:line="240" w:lineRule="auto"/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71279"/>
    <w:rPr>
      <w:rFonts w:cstheme="minorBidi"/>
    </w:rPr>
  </w:style>
  <w:style w:type="paragraph" w:styleId="NoSpacing">
    <w:name w:val="No Spacing"/>
    <w:uiPriority w:val="1"/>
    <w:qFormat/>
    <w:rsid w:val="00271279"/>
    <w:pPr>
      <w:spacing w:after="0" w:line="240" w:lineRule="auto"/>
    </w:pPr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58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8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6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</dc:creator>
  <cp:keywords/>
  <dc:description/>
  <cp:lastModifiedBy>User</cp:lastModifiedBy>
  <cp:revision>27</cp:revision>
  <dcterms:created xsi:type="dcterms:W3CDTF">2019-02-21T14:25:00Z</dcterms:created>
  <dcterms:modified xsi:type="dcterms:W3CDTF">2019-05-07T19:24:00Z</dcterms:modified>
</cp:coreProperties>
</file>